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wieca jardin de larmes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EUGENOL, linalool, linalyl acetate, eter metylowy cedrowy, [3R-(3α,3aβ,6α,7β,8aα)]-octahydro-3,6,8,8-tetramethyl-1H-3a,7-methanoazulen-5-yl acetate, 1-(1,2,3,4,5,6,7,8-octahydro-2,3,8,8-tetramethyl-2-naphthyl)ethan-1-one, acetyl cedrene, cineol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-(1,2,3,4,5,6,7,8-octahydro-2,3,8,8-tetramethyl-2-naphthyl)ethan-1-o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4464-57-2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9-174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667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Skin Sens. 1B, H317</w:t>
              <w:br/>
              <w:t>Aquatic Chronic 1, H410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3R-(3α,3aβ,6α,7β,8aα)]-octahydro-3,6,8,8-tetramethyl-1H-3a,7-methanoazulen-5-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54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36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ene brassyl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5-95-3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47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7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9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er metylowy cedrowy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9870-74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43-384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4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etyl cedr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32388-55-9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51-020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33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1, H410</w:t>
            </w:r>
          </w:p>
        </w:tc>
      </w:tr>
      <w:tr w14:paraId="73AD14F5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0-82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31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, H226</w:t>
              <w:br/>
              <w:t>Skin Sens. 1B, H317</w:t>
            </w:r>
          </w:p>
        </w:tc>
      </w:tr>
      <w:tr w14:paraId="73AD14F6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gen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97-53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589-1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, H319</w:t>
              <w:br/>
              <w:t>Skin Sens. 1B, H317</w:t>
            </w:r>
          </w:p>
        </w:tc>
      </w:tr>
      <w:tr w14:paraId="73AD14F7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[1S-(1α,3aβ,4α,8aβ)]-decahydro-4,8,8-trimethyl-9-methylene-1,4-methanoazulen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475-20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7-491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0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sp. Tox. 1, H304</w:t>
              <w:br/>
              <w:t>Aquatic Acute 1, H400 (M=10)</w:t>
              <w:br/>
              <w:t>Aquatic Chronic 1, H410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rewniany. Pikantny. Burszty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5000 mg/kg masy ciała Animal: rat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male, Guideline: OECD Guideline 423 (Acute Oral toxicity - Acute Toxic Class Method)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00 – 1500 mg/kg masy ciała Animal: mouse, Animal sex: male, Guideline: OECD Guideline 423 (Acute Oral toxicity - Acute Toxic Class Method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E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02D6B5AD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4750 mg/kg masy ciała Animal: rat, Guideline: OECD Guideline 401 (Acute Oral Toxicity), 95% CL: 33650 - 59520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F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6700D316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, Guideline: OECD Guideline 402 (Acute Dermal Toxicity)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60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02D6B5AE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t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000 mg/kg masy ciała Animal: rat, Guideline: OECD Guideline 407 (Repeated Dose 28-Day Oral Toxicity Study in Rodents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6B0A5EE8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7C20CFC" w14:textId="6F7047D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ec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5A78E587" w14:textId="4F8C43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≥ 900 mg/kg masy ciała Animal: mouse, Animal sex: male, Guideline: other:</w:t>
            </w:r>
          </w:p>
        </w:tc>
      </w:tr>
      <w:tr w14:paraId="72CFCCBC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7E7D595" w14:textId="5F4315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odprzewlekłe, doustnie, zwierzę/samica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3F96CCC" w14:textId="62AACB7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50 mg/kg masy ciała Animal: mouse, Animal sex: female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D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07CBBCD6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80 mg/kg masy ciała Animal: rat, Guideline: OECD Guideline 408 (Repeated Dose 90-Day Oral Toxicity Study in Rodents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E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07CBBCD7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600 mg/kg masy ciała Animal: rat, Animal sex: female, Guideline: other:, Guideline: OECD Guideline 407 (Repeated Dose 28-Day Oral Toxicity Study in Rodents), Guideline: EPA OPPTS 870.3150 (90-Day Oral Toxicity in Non-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jardin de larm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8A1716" w:rsidRPr="0069446B" w:rsidP="008A1716" w14:paraId="26742CEC" w14:textId="37E73D92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020"/>
      </w:tblPr>
      <w:tblGrid>
        <w:gridCol w:w="3969"/>
        <w:gridCol w:w="6520"/>
      </w:tblGrid>
      <w:tr w14:paraId="6A02886C" w14:textId="77777777" w:rsidTr="000B54DE">
        <w:tblPrEx>
          <w:tblW w:w="10489" w:type="dxa"/>
          <w:tblLayout w:type="fixed"/>
          <w:tblLook w:val="002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A1716" w:rsidRPr="0069446B" w:rsidP="000B54DE" w14:paraId="51EC1C32" w14:textId="5AAB911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1484F7CF" w14:textId="77777777" w:rsidTr="000B54DE">
        <w:tblPrEx>
          <w:tblW w:w="10489" w:type="dxa"/>
          <w:tblLayout w:type="fixed"/>
          <w:tblLook w:val="002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6D214090" w14:textId="074D6D29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184F95" w:rsidRPr="0069446B" w:rsidP="00184F95" w14:paraId="2FB6D7E3" w14:textId="7EAD04DF">
            <w:pPr>
              <w:pStyle w:val="SDSTableTextNormal"/>
              <w:rPr>
                <w:noProof w:val="0"/>
                <w:lang w:val="en-AU"/>
              </w:rPr>
            </w:pPr>
            <w:r w:rsidRPr="0069446B" w:rsidR="00FA7F7F">
              <w:rPr>
                <w:noProof/>
                <w:lang w:eastAsia="ja-JP"/>
              </w:rPr>
              <w:t xml:space="preserve">38,25 mm²/s Temp.: '20°C' </w:t>
            </w:r>
            <w:r w:rsidRPr="0069446B">
              <w:rPr>
                <w:rFonts w:hint="eastAsia"/>
                <w:noProof/>
                <w:lang w:eastAsia="ja-JP"/>
              </w:rPr>
              <w:t>Parameter: 'kinematic viscosity (in mm²/s)'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23 mg/l Test organisms (species): Danio rerio (previous name: Brachydanio rerio)</w:t>
            </w:r>
          </w:p>
        </w:tc>
      </w:tr>
      <w:tr w14:paraId="7D93309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F836D75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0AE8D6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13 mg/l Test organisms (species): Danio rerio (previous name: Brachydanio rerio)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6,94 mg/l Test organisms (species): Desmodesmus subspicatus (previous name: Scenedesmus subspicatus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4,579 mg/l Test organisms (species): Desmodesmus subspicatus (previous name: Scenedesmus subspicatus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788 mg/l Test organisms (species): other: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05 mg/l Test organisms (species): Daphnia magna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2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562CCB6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15,61 mg/l Test organisms (species): Danio rerio (previous name: Brachydanio rerio)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33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31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562CCB6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 mg/l Test organisms (species): Pimephales promelas</w:t>
            </w:r>
          </w:p>
        </w:tc>
      </w:tr>
      <w:tr w14:paraId="7D93309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546B5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F7D6EA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 mg/l Test organisms (species): Pimephales promelas</w:t>
            </w:r>
          </w:p>
        </w:tc>
      </w:tr>
      <w:tr w14:paraId="758D634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86 mg/l Test organisms (species): Daphnia magna</w:t>
            </w:r>
          </w:p>
        </w:tc>
      </w:tr>
      <w:tr w14:paraId="3112BB7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8 mg/l Test organisms (species): Raphidocelis subcapitata (previous names: Pseudokirchneriella subcapitata, Selenastrum capricornutum)</w:t>
            </w:r>
          </w:p>
        </w:tc>
      </w:tr>
      <w:tr w14:paraId="2AED0D7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4,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23 mg/l Test organisms (species): Daphnia magna Duration: '21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87 mg/l Test organisms (species): Daphnia magna Duration: '21 d'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562CCB6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7 mg/l Test organisms (species): Oncorhynchus mykiss (previous name: Salmo gairdneri)</w:t>
            </w:r>
          </w:p>
        </w:tc>
      </w:tr>
      <w:tr w14:paraId="758D634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100 mg/l Test organisms (species): Daphnia magna</w:t>
            </w:r>
          </w:p>
        </w:tc>
      </w:tr>
      <w:tr w14:paraId="66FAA3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  <w:tr w14:paraId="3112BB7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74 mg/l Test organisms (species): Raphidocelis subcapitata (previous names: Pseudokirchneriella subcapitata, Selenastrum capricornutum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758D634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9 mg/l Test organisms (species): Daphnia magna</w:t>
            </w:r>
          </w:p>
        </w:tc>
      </w:tr>
      <w:tr w14:paraId="66FAA36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 mg/l Test organisms (species): other: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wieca jardin de larmes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ene brassylate (105-95-3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ugenol (97-53-0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er metylowy cedrowy (19870-74-7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3R-(3α,3aβ,6α,7β,8aα)]-octahydro-3,6,8,8-tetramethyl-1H-3a,7-methanoazulen-5-yl acetate (77-54-3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9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-(1,2,3,4,5,6,7,8-octahydro-2,3,8,8-tetramethyl-2-naphthyl)ethan-1-one (54464-57-2)</w:t>
            </w:r>
          </w:p>
        </w:tc>
      </w:tr>
      <w:tr w14:paraId="2D6A99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A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acetyl cedrene (32388-55-9)</w:t>
            </w:r>
          </w:p>
        </w:tc>
      </w:tr>
      <w:tr w14:paraId="2D6A99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B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neole (470-82-6)</w:t>
            </w:r>
          </w:p>
        </w:tc>
      </w:tr>
      <w:tr w14:paraId="2D6A99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[1S-(1α,3aβ,4α,8aβ)]-decahydro-4,8,8-trimethyl-9-methylene-1,4-methanoazulene (475-20-7)</w:t>
            </w:r>
          </w:p>
        </w:tc>
      </w:tr>
      <w:tr w14:paraId="2D6A995F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neol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genol ; linalool ; linalyl acetate ; [3R-(3α,3aβ,6α,7β,8aα)]-octahydro-3,6,8,8-tetramethyl-1H-3a,7-methanoazulen-5-yl acetate ; acetyl cedrene ; cineol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thylene brassylate ; [3R-(3α,3aβ,6α,7β,8aα)]-octahydro-3,6,8,8-tetramethyl-1H-3a,7-methanoazulen-5-yl acetate ; acetyl cedrene ; [1S-(1α,3aβ,4α,8aβ)]-decahydro-4,8,8-trimethyl-9-methylene-1,4-methanoazul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sp. Tox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eństwo w przypadku aspiracji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Flam. Liq.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e łatwopalne, kategoria 3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226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ecz i opary łatwopalne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4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być śmiertelny w przypadku spożycia i dostania się do dróg oddechowych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EUGENOL, linalool, linalyl acetate, eter metylowy cedrowy, [3R-(3α,3aβ,6α,7β,8aα)]-octahydro-3,6,8,8-tetramethyl-1H-3a,7-methanoazulen-5-yl acetate, 1-(1,2,3,4,5,6,7,8-octahydro-2,3,8,8-tetramethyl-2-naphthyl)ethan-1-one, acetyl cedrene, cineole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1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4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jardin de larmes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Swieca jardin de larmes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1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F4CF09-E568-4135-A432-FBD2625BFFD3}"/>
</file>

<file path=customXml/itemProps3.xml><?xml version="1.0" encoding="utf-8"?>
<ds:datastoreItem xmlns:ds="http://schemas.openxmlformats.org/officeDocument/2006/customXml" ds:itemID="{D87F1241-C0D7-41F2-BC09-5F713A7303B8}"/>
</file>

<file path=customXml/itemProps4.xml><?xml version="1.0" encoding="utf-8"?>
<ds:datastoreItem xmlns:ds="http://schemas.openxmlformats.org/officeDocument/2006/customXml" ds:itemID="{C78D82AC-3CDD-4CA2-9D13-43BC34A64A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4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